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sakura candl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α-hexylcinnamaldehyde; 7-hydroxycitronellal; linalyl acetate;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33+P313 - If skin irritation or rash occurs: Get medical advice/attention.</w:t>
              <w:br/>
              <w:t>Dispose of contents/container in ... (... in accordance with local/regional/national or internation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Store at room temperature and away from any heat sourc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reen. Floral. Honeydew.</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bodyweig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 sakura candl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 sakura candl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7-hydroxycitronellal ; linalyl acetat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4/2026 (Revision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4/2026 (Revision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sakura candl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 sakura candl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4/2026   Revision date: 5/4/2026   Supersedes version of: 5/4/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D282150-A227-4CA4-AD6F-00C770351B85}"/>
</file>

<file path=customXml/itemProps3.xml><?xml version="1.0" encoding="utf-8"?>
<ds:datastoreItem xmlns:ds="http://schemas.openxmlformats.org/officeDocument/2006/customXml" ds:itemID="{5CFCA812-0D21-4199-B4B8-A4C0DF99904D}"/>
</file>

<file path=customXml/itemProps4.xml><?xml version="1.0" encoding="utf-8"?>
<ds:datastoreItem xmlns:ds="http://schemas.openxmlformats.org/officeDocument/2006/customXml" ds:itemID="{5BA4C835-0FEA-4855-AEF4-482902D5D962}"/>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